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0be192efb24e7ef7bba687d83807ab847ad3d2d"/>
    <w:p>
      <w:pPr>
        <w:pStyle w:val="Heading1"/>
      </w:pPr>
      <w:r>
        <w:t xml:space="preserve">Cover Letter for Carpenter Position in New Zealand Auckland</w:t>
      </w:r>
    </w:p>
    <w:p>
      <w:pPr>
        <w:pStyle w:val="FirstParagraph"/>
      </w:pPr>
      <w:r>
        <w:t xml:space="preserve">Dear [Hiring Manager's Name],</w:t>
      </w:r>
    </w:p>
    <w:p>
      <w:pPr>
        <w:pStyle w:val="BodyText"/>
      </w:pPr>
      <w:r>
        <w:t xml:space="preserve">I am writing to express my interest in the Carpenter position at your esteemed organization, located in the vibrant and dynamic city of Auckland, New Zealand. As a dedicated and skilled carpenter with over [X years] of experience in residential and commercial construction, I am eager to contribute my expertise to a team that values craftsmanship, innovation, and excellence. This opportunity aligns perfectly with my professional goals, particularly as it allows me to work within the unique and growing construction landscape of New Zealand Auckland.</w:t>
      </w:r>
    </w:p>
    <w:p>
      <w:pPr>
        <w:pStyle w:val="BodyText"/>
      </w:pPr>
      <w:r>
        <w:t xml:space="preserve">Throughout my career as a Carpenter, I have developed a deep understanding of the intricacies involved in creating durable, aesthetically pleasing structures. My journey began in [Your Previous Location or Company], where I honed my skills in framing, joinery, and finishing work. Over time, I have expanded my knowledge to include advanced techniques such as custom cabinetry, structural modifications, and sustainable building practices. These experiences have not only strengthened my technical abilities but also reinforced my commitment to delivering high-quality results that meet the specific needs of clients and project requirements.</w:t>
      </w:r>
    </w:p>
    <w:p>
      <w:pPr>
        <w:pStyle w:val="BodyText"/>
      </w:pPr>
      <w:r>
        <w:t xml:space="preserve">What sets me apart as a Carpenter is my ability to combine precision with creativity. Whether it’s constructing a custom-built home, renovating an existing space, or working on large-scale commercial projects, I approach each task with a focus on detail and efficiency. My proficiency in using both traditional tools and modern technology ensures that I can adapt to the evolving demands of the construction industry. For instance, I have successfully utilized CAD software to design complex layouts and coordinate with architects and engineers to ensure seamless project execution.</w:t>
      </w:r>
    </w:p>
    <w:p>
      <w:pPr>
        <w:pStyle w:val="BodyText"/>
      </w:pPr>
      <w:r>
        <w:t xml:space="preserve">Working as a Carpenter in New Zealand Auckland presents an exciting opportunity to contribute to a region known for its innovative approach to architecture and construction. The city’s rapid urban development, coupled with its emphasis on eco-friendly building practices, aligns closely with my values and professional aspirations. I am particularly drawn to the chance to work on projects that prioritize sustainability, such as energy-efficient homes and green building initiatives. I believe my background in sustainable carpentry techniques, including the use of recycled materials and low-impact construction methods, would be a valuable asset to your team.</w:t>
      </w:r>
    </w:p>
    <w:p>
      <w:pPr>
        <w:pStyle w:val="BodyText"/>
      </w:pPr>
      <w:r>
        <w:t xml:space="preserve">Moreover, my experience in multicultural environments has equipped me with strong communication and teamwork skills. As a Carpenter, I understand the importance of collaborating with clients, contractors, and fellow tradespeople to ensure projects are completed on time and within budget. My ability to listen actively and translate client visions into tangible outcomes has consistently resulted in satisfied customers and repeat business. In New Zealand Auckland, where diversity is celebrated and community-driven projects thrive, I am confident that my collaborative spirit would contribute positively to your organization’s success.</w:t>
      </w:r>
    </w:p>
    <w:p>
      <w:pPr>
        <w:pStyle w:val="BodyText"/>
      </w:pPr>
      <w:r>
        <w:t xml:space="preserve">One of the key reasons I am particularly enthusiastic about this opportunity is the chance to be part of a team that values craftsmanship and innovation. I have followed your company’s work in [specific project or area if applicable], and I admire how you blend traditional carpentry skills with modern design sensibilities. This approach resonates with my own philosophy of creating spaces that are not only functional but also reflect the unique character of their surroundings. I am eager to bring my expertise in [specific skill, e.g., custom millwork, structural framing] to your team and help elevate your projects to new heights.</w:t>
      </w:r>
    </w:p>
    <w:p>
      <w:pPr>
        <w:pStyle w:val="BodyText"/>
      </w:pPr>
      <w:r>
        <w:t xml:space="preserve">In addition to my technical skills, I take great pride in maintaining a strong work ethic and adhering to the highest standards of safety and quality. I am well-versed in New Zealand’s construction regulations and have a thorough understanding of the latest building codes. This knowledge ensures that all projects I contribute to meet or exceed industry requirements while prioritizing the safety of workers and clients alike.</w:t>
      </w:r>
    </w:p>
    <w:p>
      <w:pPr>
        <w:pStyle w:val="BodyText"/>
      </w:pPr>
      <w:r>
        <w:t xml:space="preserve">As a Carpenter, I am not only focused on the physical aspects of my work but also on building long-term relationships with clients and colleagues. My ability to communicate effectively and resolve challenges creatively has been instrumental in overcoming obstacles on various projects. For example, during a recent renovation project, I collaborated with a client to design a custom storage solution that maximized space while maintaining the home’s original aesthetic. This experience highlighted my dedication to finding solutions that align with both practical needs and creative vision.</w:t>
      </w:r>
    </w:p>
    <w:p>
      <w:pPr>
        <w:pStyle w:val="BodyText"/>
      </w:pPr>
      <w:r>
        <w:t xml:space="preserve">Finally, I would like to express my gratitude for considering my application. I am confident that my passion for carpentry, combined with my technical expertise and commitment to excellence, makes me a strong candidate for this position. I would welcome the opportunity to discuss how my skills and experiences can contribute to the continued success of your organization in New Zealand Auckland. Thank you for your time and consideration.</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Position in New Zealand Auckland</dc:title>
  <dc:creator/>
  <dc:language>en</dc:language>
  <cp:keywords/>
  <dcterms:created xsi:type="dcterms:W3CDTF">2026-07-24T08:42:48Z</dcterms:created>
  <dcterms:modified xsi:type="dcterms:W3CDTF">2026-07-24T08:42:48Z</dcterms:modified>
</cp:coreProperties>
</file>

<file path=docProps/custom.xml><?xml version="1.0" encoding="utf-8"?>
<Properties xmlns="http://schemas.openxmlformats.org/officeDocument/2006/custom-properties" xmlns:vt="http://schemas.openxmlformats.org/officeDocument/2006/docPropsVTypes"/>
</file>